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39466" w14:textId="77777777" w:rsidR="002532EF" w:rsidRDefault="002532EF" w:rsidP="007D5983">
      <w:pPr>
        <w:rPr>
          <w:b/>
        </w:rPr>
      </w:pPr>
    </w:p>
    <w:p w14:paraId="6599704C" w14:textId="035A491F" w:rsidR="002B00D3" w:rsidRDefault="006058B1" w:rsidP="00672A09">
      <w:pPr>
        <w:rPr>
          <w:b/>
        </w:rPr>
      </w:pPr>
      <w:r>
        <w:rPr>
          <w:b/>
        </w:rPr>
        <w:t xml:space="preserve">Student Learning Objectives </w:t>
      </w:r>
      <w:r w:rsidR="002B00D3">
        <w:rPr>
          <w:b/>
        </w:rPr>
        <w:t xml:space="preserve">(ACGM) </w:t>
      </w:r>
      <w:r w:rsidR="00FD1558">
        <w:rPr>
          <w:b/>
        </w:rPr>
        <w:t>a</w:t>
      </w:r>
      <w:r w:rsidR="003F0371">
        <w:rPr>
          <w:b/>
        </w:rPr>
        <w:t>ssessed in this assignment:</w:t>
      </w:r>
    </w:p>
    <w:p w14:paraId="399FFC7C" w14:textId="6074381C" w:rsidR="006058B1" w:rsidRDefault="003F0371" w:rsidP="00672A09">
      <w:pPr>
        <w:rPr>
          <w:b/>
        </w:rPr>
      </w:pPr>
      <w:r>
        <w:rPr>
          <w:b/>
        </w:rPr>
        <w:t xml:space="preserve"> </w:t>
      </w:r>
    </w:p>
    <w:p w14:paraId="62B9ABCC" w14:textId="1F7CAE64" w:rsidR="002532EF" w:rsidRDefault="002532EF" w:rsidP="00672A09">
      <w:pPr>
        <w:pStyle w:val="ListParagraph"/>
        <w:numPr>
          <w:ilvl w:val="0"/>
          <w:numId w:val="14"/>
        </w:numPr>
      </w:pPr>
      <w:r w:rsidRPr="00EB3094">
        <w:t xml:space="preserve">Create an argument </w:t>
      </w:r>
      <w:proofErr w:type="gramStart"/>
      <w:r w:rsidRPr="00EB3094">
        <w:t>through the use of</w:t>
      </w:r>
      <w:proofErr w:type="gramEnd"/>
      <w:r w:rsidRPr="00EB3094">
        <w:t xml:space="preserve"> historical evidence.</w:t>
      </w:r>
      <w:r>
        <w:t xml:space="preserve"> (</w:t>
      </w:r>
      <w:r w:rsidRPr="00550F8B">
        <w:rPr>
          <w:b/>
          <w:color w:val="FF0000"/>
        </w:rPr>
        <w:t>SLO1</w:t>
      </w:r>
      <w:r>
        <w:t>)</w:t>
      </w:r>
    </w:p>
    <w:p w14:paraId="24A8C609" w14:textId="1DAB3E65" w:rsidR="006058B1" w:rsidRPr="00EB3094" w:rsidRDefault="002532EF" w:rsidP="00672A09">
      <w:pPr>
        <w:pStyle w:val="ListParagraph"/>
        <w:numPr>
          <w:ilvl w:val="0"/>
          <w:numId w:val="14"/>
        </w:numPr>
      </w:pPr>
      <w:r w:rsidRPr="00EB3094">
        <w:t>Analyze and interpret primary and secondary sources.</w:t>
      </w:r>
      <w:r>
        <w:t xml:space="preserve"> </w:t>
      </w:r>
      <w:r w:rsidR="00EB3094">
        <w:t>(</w:t>
      </w:r>
      <w:r w:rsidR="00EB3094" w:rsidRPr="00550F8B">
        <w:rPr>
          <w:b/>
          <w:color w:val="FF0000"/>
        </w:rPr>
        <w:t>SLO</w:t>
      </w:r>
      <w:r w:rsidRPr="00550F8B">
        <w:rPr>
          <w:b/>
          <w:color w:val="FF0000"/>
        </w:rPr>
        <w:t>2</w:t>
      </w:r>
      <w:r w:rsidR="00EB3094">
        <w:t>)</w:t>
      </w:r>
    </w:p>
    <w:p w14:paraId="4FB0F69E" w14:textId="080C69FD" w:rsidR="006058B1" w:rsidRPr="00672A09" w:rsidRDefault="002532EF" w:rsidP="00672A09">
      <w:pPr>
        <w:pStyle w:val="ListParagraph"/>
        <w:numPr>
          <w:ilvl w:val="0"/>
          <w:numId w:val="14"/>
        </w:numPr>
        <w:rPr>
          <w:b/>
        </w:rPr>
      </w:pPr>
      <w:r w:rsidRPr="00EB3094">
        <w:t>Analyze the effects of historical, social, political, economic, cultural, and global forces on</w:t>
      </w:r>
      <w:r>
        <w:t xml:space="preserve"> this </w:t>
      </w:r>
      <w:r w:rsidRPr="00EB3094">
        <w:t>period of United States</w:t>
      </w:r>
      <w:r w:rsidR="00992F0B">
        <w:t>/world</w:t>
      </w:r>
      <w:r w:rsidRPr="00EB3094">
        <w:t xml:space="preserve"> history</w:t>
      </w:r>
      <w:r>
        <w:t>. (</w:t>
      </w:r>
      <w:r w:rsidRPr="00550F8B">
        <w:rPr>
          <w:b/>
          <w:color w:val="FF0000"/>
        </w:rPr>
        <w:t>SLO3</w:t>
      </w:r>
      <w:r>
        <w:t>)</w:t>
      </w:r>
    </w:p>
    <w:p w14:paraId="6F1615C7" w14:textId="77777777" w:rsidR="00672A09" w:rsidRPr="002532EF" w:rsidRDefault="00672A09" w:rsidP="00672A09">
      <w:pPr>
        <w:pStyle w:val="ListParagraph"/>
        <w:rPr>
          <w:b/>
        </w:rPr>
      </w:pPr>
    </w:p>
    <w:p w14:paraId="362B08DA" w14:textId="1DB5EBE8" w:rsidR="004E7CA0" w:rsidRDefault="004E7CA0" w:rsidP="00672A09">
      <w:pPr>
        <w:rPr>
          <w:b/>
        </w:rPr>
      </w:pPr>
      <w:r w:rsidRPr="00956FC4">
        <w:rPr>
          <w:b/>
        </w:rPr>
        <w:t xml:space="preserve">Core Objectives </w:t>
      </w:r>
      <w:r w:rsidR="002B00D3">
        <w:rPr>
          <w:b/>
        </w:rPr>
        <w:t xml:space="preserve">(THECB) </w:t>
      </w:r>
      <w:r w:rsidR="00FD1558">
        <w:rPr>
          <w:b/>
        </w:rPr>
        <w:t>a</w:t>
      </w:r>
      <w:r w:rsidR="003F0371">
        <w:rPr>
          <w:b/>
        </w:rPr>
        <w:t>ssessed in this assignment:</w:t>
      </w:r>
    </w:p>
    <w:p w14:paraId="0450DA52" w14:textId="77777777" w:rsidR="003F0371" w:rsidRDefault="003F0371" w:rsidP="00672A09">
      <w:pPr>
        <w:rPr>
          <w:b/>
        </w:rPr>
      </w:pPr>
    </w:p>
    <w:p w14:paraId="3B4D7B39" w14:textId="70DA9F5E" w:rsidR="00A342AE" w:rsidRPr="00EB3094" w:rsidRDefault="00A342AE" w:rsidP="00672A09">
      <w:pPr>
        <w:pStyle w:val="ListParagraph"/>
        <w:numPr>
          <w:ilvl w:val="0"/>
          <w:numId w:val="11"/>
        </w:numPr>
        <w:contextualSpacing w:val="0"/>
      </w:pPr>
      <w:r w:rsidRPr="00EB3094">
        <w:t xml:space="preserve">Critical Thinking Skills </w:t>
      </w:r>
      <w:r w:rsidR="00EB3094">
        <w:t>(</w:t>
      </w:r>
      <w:r w:rsidR="00EB3094" w:rsidRPr="00550F8B">
        <w:rPr>
          <w:b/>
          <w:color w:val="FF0000"/>
        </w:rPr>
        <w:t>CT</w:t>
      </w:r>
      <w:r w:rsidR="00EB3094">
        <w:t xml:space="preserve">) </w:t>
      </w:r>
      <w:r w:rsidRPr="00EB3094">
        <w:t>- to include creative thinking, innovation, inquiry, and the analysis, evaluation, and synthesis of information.</w:t>
      </w:r>
    </w:p>
    <w:p w14:paraId="267CFE45" w14:textId="2CD42FF1" w:rsidR="00A342AE" w:rsidRPr="00EB3094" w:rsidRDefault="00A342AE" w:rsidP="00672A09">
      <w:pPr>
        <w:pStyle w:val="ListParagraph"/>
        <w:numPr>
          <w:ilvl w:val="0"/>
          <w:numId w:val="11"/>
        </w:numPr>
        <w:contextualSpacing w:val="0"/>
      </w:pPr>
      <w:r w:rsidRPr="00EB3094">
        <w:t xml:space="preserve">Communication Skills </w:t>
      </w:r>
      <w:r w:rsidR="00EB3094">
        <w:t>(</w:t>
      </w:r>
      <w:r w:rsidR="00EB3094" w:rsidRPr="00550F8B">
        <w:rPr>
          <w:b/>
          <w:color w:val="FF0000"/>
        </w:rPr>
        <w:t>COM</w:t>
      </w:r>
      <w:r w:rsidR="00EB3094">
        <w:t xml:space="preserve">) </w:t>
      </w:r>
      <w:r w:rsidRPr="00EB3094">
        <w:t xml:space="preserve">- to include effective written, oral, and visual communication. </w:t>
      </w:r>
    </w:p>
    <w:p w14:paraId="24335843" w14:textId="7A8D7693" w:rsidR="00A342AE" w:rsidRPr="00EB3094" w:rsidRDefault="00A342AE" w:rsidP="00672A09">
      <w:pPr>
        <w:pStyle w:val="ListParagraph"/>
        <w:numPr>
          <w:ilvl w:val="0"/>
          <w:numId w:val="11"/>
        </w:numPr>
        <w:contextualSpacing w:val="0"/>
      </w:pPr>
      <w:r w:rsidRPr="00EB3094">
        <w:t xml:space="preserve">Social Responsibility </w:t>
      </w:r>
      <w:r w:rsidR="00EB3094">
        <w:t>(</w:t>
      </w:r>
      <w:r w:rsidR="00EB3094" w:rsidRPr="00550F8B">
        <w:rPr>
          <w:b/>
          <w:color w:val="FF0000"/>
        </w:rPr>
        <w:t>SR</w:t>
      </w:r>
      <w:r w:rsidR="00EB3094">
        <w:t xml:space="preserve">) </w:t>
      </w:r>
      <w:r w:rsidRPr="00EB3094">
        <w:t>- to include intercultural competency, civic knowledge, and the ability to engage effectively in regional, national, and global communities.</w:t>
      </w:r>
    </w:p>
    <w:p w14:paraId="43B11385" w14:textId="0AD835E3" w:rsidR="0041099C" w:rsidRDefault="00A342AE" w:rsidP="00672A09">
      <w:pPr>
        <w:pStyle w:val="ListParagraph"/>
        <w:numPr>
          <w:ilvl w:val="0"/>
          <w:numId w:val="11"/>
        </w:numPr>
        <w:contextualSpacing w:val="0"/>
      </w:pPr>
      <w:r w:rsidRPr="00EB3094">
        <w:t xml:space="preserve">Personal Responsibility </w:t>
      </w:r>
      <w:r w:rsidR="00EB3094">
        <w:t>(</w:t>
      </w:r>
      <w:r w:rsidR="00EB3094" w:rsidRPr="00550F8B">
        <w:rPr>
          <w:b/>
          <w:color w:val="FF0000"/>
        </w:rPr>
        <w:t>PR</w:t>
      </w:r>
      <w:r w:rsidR="00EB3094">
        <w:t xml:space="preserve">) </w:t>
      </w:r>
      <w:r w:rsidRPr="00EB3094">
        <w:t>- to include the ability to connect choices, actions, and consequences to ethical decision-making.</w:t>
      </w:r>
    </w:p>
    <w:p w14:paraId="5C2B7743" w14:textId="77777777" w:rsidR="00672A09" w:rsidRDefault="00672A09" w:rsidP="00672A09">
      <w:pPr>
        <w:pStyle w:val="ListParagraph"/>
        <w:ind w:left="0"/>
        <w:rPr>
          <w:b/>
        </w:rPr>
      </w:pPr>
    </w:p>
    <w:p w14:paraId="431BA47E" w14:textId="2FFCA6A8" w:rsidR="00672A09" w:rsidRPr="00481C12" w:rsidRDefault="00672A09" w:rsidP="00672A09">
      <w:pPr>
        <w:pStyle w:val="ListParagraph"/>
        <w:spacing w:line="480" w:lineRule="auto"/>
        <w:ind w:left="0"/>
        <w:rPr>
          <w:b/>
        </w:rPr>
      </w:pPr>
      <w:r w:rsidRPr="00DB75FF">
        <w:rPr>
          <w:b/>
        </w:rPr>
        <w:t xml:space="preserve">Assignment </w:t>
      </w:r>
      <w:r>
        <w:rPr>
          <w:b/>
        </w:rPr>
        <w:t>Directions</w:t>
      </w:r>
      <w:r w:rsidR="00AA5D64">
        <w:rPr>
          <w:b/>
        </w:rPr>
        <w:t xml:space="preserve"> (READ ME!!!!)</w:t>
      </w:r>
    </w:p>
    <w:p w14:paraId="526399BA" w14:textId="0F5533FC" w:rsidR="00BC6C6C" w:rsidRPr="00BC6C6C" w:rsidRDefault="00672A09" w:rsidP="00BC6C6C">
      <w:pPr>
        <w:pStyle w:val="ListParagraph"/>
        <w:numPr>
          <w:ilvl w:val="0"/>
          <w:numId w:val="5"/>
        </w:numPr>
      </w:pPr>
      <w:r w:rsidRPr="00956FC4">
        <w:t xml:space="preserve">You will prepare </w:t>
      </w:r>
      <w:r>
        <w:t xml:space="preserve">a </w:t>
      </w:r>
      <w:r w:rsidR="00992F0B">
        <w:t>five-paragraph (10</w:t>
      </w:r>
      <w:r>
        <w:t xml:space="preserve">00-word minimum) biographical </w:t>
      </w:r>
      <w:r w:rsidRPr="00956FC4">
        <w:t xml:space="preserve">essay </w:t>
      </w:r>
      <w:r>
        <w:t xml:space="preserve">on a fictional character who </w:t>
      </w:r>
      <w:r w:rsidR="00BC6C6C">
        <w:t xml:space="preserve">lived </w:t>
      </w:r>
      <w:r w:rsidR="00B5222D">
        <w:t xml:space="preserve">in a </w:t>
      </w:r>
      <w:r w:rsidR="00B5222D" w:rsidRPr="00BC6C6C">
        <w:t>period</w:t>
      </w:r>
      <w:r w:rsidR="00BC6C6C" w:rsidRPr="00BC6C6C">
        <w:t xml:space="preserve"> of </w:t>
      </w:r>
      <w:r w:rsidR="001A711E">
        <w:t xml:space="preserve">your </w:t>
      </w:r>
      <w:r w:rsidR="00BC6C6C" w:rsidRPr="00BC6C6C">
        <w:t xml:space="preserve">choosing (within the </w:t>
      </w:r>
      <w:r w:rsidR="00B5222D">
        <w:t xml:space="preserve">chronological </w:t>
      </w:r>
      <w:r w:rsidR="00BC6C6C" w:rsidRPr="00BC6C6C">
        <w:t xml:space="preserve">limits of </w:t>
      </w:r>
      <w:r w:rsidR="00BC6C6C">
        <w:t>the course</w:t>
      </w:r>
      <w:r w:rsidR="00BC6C6C" w:rsidRPr="00BC6C6C">
        <w:t>).</w:t>
      </w:r>
    </w:p>
    <w:p w14:paraId="79AF185C" w14:textId="29AA4EBD" w:rsidR="00785403" w:rsidRDefault="00672A09" w:rsidP="001F15C0">
      <w:pPr>
        <w:pStyle w:val="ListParagraph"/>
        <w:numPr>
          <w:ilvl w:val="0"/>
          <w:numId w:val="5"/>
        </w:numPr>
      </w:pPr>
      <w:r>
        <w:t>You may choose your c</w:t>
      </w:r>
      <w:r w:rsidR="001A711E">
        <w:t>haracter’s place of birth</w:t>
      </w:r>
      <w:r w:rsidR="001F15C0">
        <w:t>, gender, ethnicity,</w:t>
      </w:r>
      <w:r>
        <w:t xml:space="preserve"> religion, class, occupation, and overall personality traits. </w:t>
      </w:r>
    </w:p>
    <w:p w14:paraId="005EA8F8" w14:textId="12417D0B" w:rsidR="00672A09" w:rsidRDefault="00785403" w:rsidP="00672A09">
      <w:pPr>
        <w:pStyle w:val="ListParagraph"/>
        <w:numPr>
          <w:ilvl w:val="0"/>
          <w:numId w:val="5"/>
        </w:numPr>
      </w:pPr>
      <w:r>
        <w:t xml:space="preserve">Your character </w:t>
      </w:r>
      <w:r w:rsidR="00672A09">
        <w:t>cannot alter the course of history in any fundamental way.</w:t>
      </w:r>
    </w:p>
    <w:p w14:paraId="059B7DB5" w14:textId="2D958195" w:rsidR="001F15C0" w:rsidRDefault="001F15C0" w:rsidP="00672A09">
      <w:pPr>
        <w:pStyle w:val="ListParagraph"/>
        <w:numPr>
          <w:ilvl w:val="0"/>
          <w:numId w:val="5"/>
        </w:numPr>
      </w:pPr>
      <w:r>
        <w:t>Your character can associate with real people provided they do not alter the people involved.</w:t>
      </w:r>
    </w:p>
    <w:p w14:paraId="31396ED4" w14:textId="3F86B208" w:rsidR="00A26FF1" w:rsidRDefault="00A26FF1" w:rsidP="00672A09">
      <w:pPr>
        <w:pStyle w:val="ListParagraph"/>
        <w:numPr>
          <w:ilvl w:val="0"/>
          <w:numId w:val="5"/>
        </w:numPr>
      </w:pPr>
      <w:r>
        <w:t xml:space="preserve">Point of view (first person, third etc.) is not important.  </w:t>
      </w:r>
    </w:p>
    <w:p w14:paraId="2D68A776" w14:textId="77E120BC" w:rsidR="00A26FF1" w:rsidRDefault="00A26FF1" w:rsidP="00672A09">
      <w:pPr>
        <w:pStyle w:val="ListParagraph"/>
        <w:numPr>
          <w:ilvl w:val="0"/>
          <w:numId w:val="5"/>
        </w:numPr>
      </w:pPr>
      <w:r>
        <w:t xml:space="preserve">Do not use Wikipedia, or sites that lack editorial oversight.  Spend time looking for valuable sources, do not just copy and paste the first three websites you find.  Use a library.  </w:t>
      </w:r>
    </w:p>
    <w:p w14:paraId="12B1BC51" w14:textId="46029899" w:rsidR="00AA5D64" w:rsidRDefault="00AA5D64" w:rsidP="00672A09">
      <w:pPr>
        <w:pStyle w:val="ListParagraph"/>
        <w:numPr>
          <w:ilvl w:val="0"/>
          <w:numId w:val="5"/>
        </w:numPr>
      </w:pPr>
      <w:r>
        <w:t xml:space="preserve">Cite your sources, ANY instance of plagiarism will be punished severely with a ZERO on the entire assignment and possible expulsion from the institution.  </w:t>
      </w:r>
    </w:p>
    <w:p w14:paraId="3102FB2D" w14:textId="77777777" w:rsidR="00AA5D64" w:rsidRDefault="00A26FF1" w:rsidP="00672A09">
      <w:pPr>
        <w:pStyle w:val="ListParagraph"/>
        <w:numPr>
          <w:ilvl w:val="0"/>
          <w:numId w:val="5"/>
        </w:numPr>
      </w:pPr>
      <w:r>
        <w:t>Your character MUST fit the time period of the class.  Example: if it is a US class, you must have a topic relative to US history in the time period of the class.  1301s before 1877 and 1302s after.  World classes should focus on world history; 2321 before 1300 C.E. and 2322 after.</w:t>
      </w:r>
    </w:p>
    <w:p w14:paraId="0C92494C" w14:textId="47FAB43B" w:rsidR="00A26FF1" w:rsidRDefault="00AA5D64" w:rsidP="00672A09">
      <w:pPr>
        <w:pStyle w:val="ListParagraph"/>
        <w:numPr>
          <w:ilvl w:val="0"/>
          <w:numId w:val="5"/>
        </w:numPr>
      </w:pPr>
      <w:r>
        <w:t xml:space="preserve">Remember, this assignment is </w:t>
      </w:r>
      <w:proofErr w:type="gramStart"/>
      <w:r>
        <w:t>similar to</w:t>
      </w:r>
      <w:proofErr w:type="gramEnd"/>
      <w:r>
        <w:t xml:space="preserve"> other history classes, but not the same.  If you turn in a paper designed for someone else’s class; you will fail.  </w:t>
      </w:r>
      <w:r w:rsidR="00A26FF1">
        <w:t xml:space="preserve">  </w:t>
      </w:r>
    </w:p>
    <w:p w14:paraId="4A84DCA7" w14:textId="09A46DA0" w:rsidR="00672A09" w:rsidRDefault="00672A09" w:rsidP="00672A09">
      <w:pPr>
        <w:pStyle w:val="ListParagraph"/>
        <w:numPr>
          <w:ilvl w:val="0"/>
          <w:numId w:val="5"/>
        </w:numPr>
      </w:pPr>
      <w:r>
        <w:t xml:space="preserve">Your assignment will consist of </w:t>
      </w:r>
      <w:r w:rsidR="00E6048C">
        <w:t xml:space="preserve">five paragraphs with five principal questions.  </w:t>
      </w:r>
      <w:r w:rsidR="00A26FF1">
        <w:t xml:space="preserve">Make sure to answer the bold question thoroughly!  </w:t>
      </w:r>
      <w:r w:rsidR="00E6048C">
        <w:t>Failure to follow directions will result in significant point deductions.  The student is responsible for answering each question in the paragraph and tying it into the overall narrative of your story.  The assignment shall be broken down into these parts</w:t>
      </w:r>
      <w:r>
        <w:t>:</w:t>
      </w:r>
    </w:p>
    <w:p w14:paraId="6611D31A" w14:textId="77777777" w:rsidR="00672A09" w:rsidRDefault="00672A09" w:rsidP="00672A09">
      <w:pPr>
        <w:pStyle w:val="ListParagraph"/>
      </w:pPr>
      <w:r>
        <w:t xml:space="preserve"> </w:t>
      </w:r>
    </w:p>
    <w:p w14:paraId="54DC6BE7" w14:textId="4706BA73" w:rsidR="00672A09" w:rsidRDefault="00EB2C15" w:rsidP="00672A09">
      <w:pPr>
        <w:pStyle w:val="ListParagraph"/>
        <w:numPr>
          <w:ilvl w:val="1"/>
          <w:numId w:val="5"/>
        </w:numPr>
      </w:pPr>
      <w:r>
        <w:rPr>
          <w:b/>
        </w:rPr>
        <w:t>Paragraph</w:t>
      </w:r>
      <w:r w:rsidR="00672A09" w:rsidRPr="00BD3746">
        <w:rPr>
          <w:b/>
        </w:rPr>
        <w:t xml:space="preserve"> I (</w:t>
      </w:r>
      <w:r>
        <w:rPr>
          <w:b/>
        </w:rPr>
        <w:t>2</w:t>
      </w:r>
      <w:r w:rsidR="00672A09">
        <w:rPr>
          <w:b/>
        </w:rPr>
        <w:t>0</w:t>
      </w:r>
      <w:r w:rsidR="00672A09" w:rsidRPr="00BD3746">
        <w:rPr>
          <w:b/>
        </w:rPr>
        <w:t>0 words minimum):</w:t>
      </w:r>
      <w:r w:rsidR="00672A09">
        <w:t xml:space="preserve"> Utilizing your course readings and materials, introduce your character in </w:t>
      </w:r>
      <w:r>
        <w:t>one paragraph</w:t>
      </w:r>
      <w:r w:rsidR="00672A09">
        <w:t xml:space="preserve">. </w:t>
      </w:r>
      <w:r w:rsidR="00DD31CC">
        <w:t xml:space="preserve">Create an </w:t>
      </w:r>
      <w:r w:rsidR="00DD31CC" w:rsidRPr="00D5415A">
        <w:rPr>
          <w:u w:val="single"/>
        </w:rPr>
        <w:t>avatar</w:t>
      </w:r>
      <w:r w:rsidR="00DD31CC">
        <w:t xml:space="preserve"> of your character and explain why you chose the characteristics depicted. </w:t>
      </w:r>
      <w:r w:rsidR="00672A09">
        <w:t>Provide historically- accurate and meaningful details regarding your character’s name, date and place of birth, current place</w:t>
      </w:r>
      <w:r w:rsidR="001F15C0">
        <w:t xml:space="preserve"> of residence, ethnicity</w:t>
      </w:r>
      <w:r w:rsidR="00672A09">
        <w:t xml:space="preserve">, gender, class, and other relevant personal detail and information. </w:t>
      </w:r>
      <w:r>
        <w:lastRenderedPageBreak/>
        <w:t>Provide historical context of the time period-what did your character dress like, eat, what social class did they ascribe to etc</w:t>
      </w:r>
      <w:r w:rsidRPr="00E47B2F">
        <w:t>.</w:t>
      </w:r>
      <w:r w:rsidRPr="00E47B2F">
        <w:rPr>
          <w:b/>
        </w:rPr>
        <w:t xml:space="preserve">  Justify</w:t>
      </w:r>
      <w:r w:rsidR="00DD31CC" w:rsidRPr="00E47B2F">
        <w:rPr>
          <w:b/>
        </w:rPr>
        <w:t xml:space="preserve"> why you chose this time period, </w:t>
      </w:r>
      <w:r w:rsidRPr="00E47B2F">
        <w:rPr>
          <w:b/>
        </w:rPr>
        <w:t>th</w:t>
      </w:r>
      <w:r w:rsidR="00DD31CC" w:rsidRPr="00E47B2F">
        <w:rPr>
          <w:b/>
        </w:rPr>
        <w:t>is specific character and why.</w:t>
      </w:r>
      <w:r w:rsidR="00DD31CC">
        <w:t xml:space="preserve"> </w:t>
      </w:r>
      <w:r w:rsidR="005C454C">
        <w:t>(</w:t>
      </w:r>
      <w:r>
        <w:rPr>
          <w:b/>
          <w:color w:val="FF0000"/>
        </w:rPr>
        <w:t>CT, SLO 1</w:t>
      </w:r>
      <w:r w:rsidR="005C454C">
        <w:t>)</w:t>
      </w:r>
    </w:p>
    <w:p w14:paraId="2724667E" w14:textId="77777777" w:rsidR="00672A09" w:rsidRDefault="00672A09" w:rsidP="00672A09">
      <w:pPr>
        <w:pStyle w:val="ListParagraph"/>
        <w:ind w:left="1440"/>
      </w:pPr>
    </w:p>
    <w:p w14:paraId="3A7CC6FE" w14:textId="6493E734" w:rsidR="00672A09" w:rsidRDefault="00672A09" w:rsidP="00FB328C">
      <w:pPr>
        <w:pStyle w:val="ListParagraph"/>
        <w:numPr>
          <w:ilvl w:val="1"/>
          <w:numId w:val="5"/>
        </w:numPr>
      </w:pPr>
      <w:r w:rsidRPr="0055436F">
        <w:rPr>
          <w:b/>
        </w:rPr>
        <w:t>Par</w:t>
      </w:r>
      <w:r w:rsidR="00EB2C15">
        <w:rPr>
          <w:b/>
        </w:rPr>
        <w:t>agraph</w:t>
      </w:r>
      <w:r w:rsidRPr="0055436F">
        <w:rPr>
          <w:b/>
        </w:rPr>
        <w:t xml:space="preserve"> II</w:t>
      </w:r>
      <w:r>
        <w:rPr>
          <w:b/>
        </w:rPr>
        <w:t xml:space="preserve"> </w:t>
      </w:r>
      <w:r w:rsidRPr="00BD3746">
        <w:rPr>
          <w:b/>
        </w:rPr>
        <w:t>(</w:t>
      </w:r>
      <w:r w:rsidR="00EB2C15">
        <w:rPr>
          <w:b/>
        </w:rPr>
        <w:t>20</w:t>
      </w:r>
      <w:r w:rsidR="00760DAE">
        <w:rPr>
          <w:b/>
        </w:rPr>
        <w:t>0</w:t>
      </w:r>
      <w:r>
        <w:rPr>
          <w:b/>
        </w:rPr>
        <w:t xml:space="preserve"> </w:t>
      </w:r>
      <w:r w:rsidRPr="00BD3746">
        <w:rPr>
          <w:b/>
        </w:rPr>
        <w:t>words minimum):</w:t>
      </w:r>
      <w:r>
        <w:t xml:space="preserve"> </w:t>
      </w:r>
      <w:r w:rsidR="00FB328C">
        <w:t>Identify one major historically relevant ethical dilemma or moral choice that y</w:t>
      </w:r>
      <w:r w:rsidR="00DD31CC">
        <w:t xml:space="preserve">our character faced in the time </w:t>
      </w:r>
      <w:r w:rsidR="00FB328C">
        <w:t xml:space="preserve">period your character is living through. </w:t>
      </w:r>
      <w:r w:rsidR="00DD31CC" w:rsidRPr="00DD31CC">
        <w:rPr>
          <w:b/>
        </w:rPr>
        <w:t>H</w:t>
      </w:r>
      <w:r w:rsidR="00FB328C" w:rsidRPr="00DD31CC">
        <w:rPr>
          <w:b/>
        </w:rPr>
        <w:t xml:space="preserve">ow </w:t>
      </w:r>
      <w:r w:rsidR="00DD31CC" w:rsidRPr="00DD31CC">
        <w:rPr>
          <w:b/>
        </w:rPr>
        <w:t>did the</w:t>
      </w:r>
      <w:r w:rsidR="00FB328C" w:rsidRPr="00DD31CC">
        <w:rPr>
          <w:b/>
        </w:rPr>
        <w:t xml:space="preserve"> ethical issue </w:t>
      </w:r>
      <w:r w:rsidR="007E7E67" w:rsidRPr="00DD31CC">
        <w:rPr>
          <w:b/>
        </w:rPr>
        <w:t xml:space="preserve">impact </w:t>
      </w:r>
      <w:r w:rsidRPr="00DD31CC">
        <w:rPr>
          <w:b/>
        </w:rPr>
        <w:t>your character</w:t>
      </w:r>
      <w:r w:rsidR="00E47B2F">
        <w:rPr>
          <w:b/>
        </w:rPr>
        <w:t>?</w:t>
      </w:r>
      <w:r w:rsidR="00EB2C15" w:rsidRPr="00DD31CC">
        <w:rPr>
          <w:b/>
        </w:rPr>
        <w:t xml:space="preserve"> </w:t>
      </w:r>
      <w:r w:rsidR="00EB2C15">
        <w:t xml:space="preserve"> Examples include how does your gender/social class/occupation/race affect your character’s life. </w:t>
      </w:r>
      <w:r w:rsidRPr="00F313D0">
        <w:t xml:space="preserve"> </w:t>
      </w:r>
      <w:r w:rsidR="00EB2C15">
        <w:t>(</w:t>
      </w:r>
      <w:r w:rsidR="00EB2C15">
        <w:rPr>
          <w:b/>
          <w:color w:val="FF0000"/>
        </w:rPr>
        <w:t>SR</w:t>
      </w:r>
      <w:r w:rsidR="00EB2C15">
        <w:t xml:space="preserve">, </w:t>
      </w:r>
      <w:r w:rsidR="00EB2C15">
        <w:rPr>
          <w:b/>
          <w:color w:val="FF0000"/>
        </w:rPr>
        <w:t>PR</w:t>
      </w:r>
      <w:r w:rsidR="005C454C">
        <w:t>)</w:t>
      </w:r>
    </w:p>
    <w:p w14:paraId="5FEAC23B" w14:textId="77777777" w:rsidR="00672A09" w:rsidRDefault="00672A09" w:rsidP="00672A09">
      <w:pPr>
        <w:pStyle w:val="ListParagraph"/>
      </w:pPr>
    </w:p>
    <w:p w14:paraId="24FACF0C" w14:textId="5A76C61E" w:rsidR="00FB328C" w:rsidRDefault="00672A09" w:rsidP="00FB328C">
      <w:pPr>
        <w:pStyle w:val="ListParagraph"/>
        <w:numPr>
          <w:ilvl w:val="1"/>
          <w:numId w:val="5"/>
        </w:numPr>
      </w:pPr>
      <w:r w:rsidRPr="00F313D0">
        <w:rPr>
          <w:b/>
        </w:rPr>
        <w:t>Par</w:t>
      </w:r>
      <w:r w:rsidR="00EB2C15">
        <w:rPr>
          <w:b/>
        </w:rPr>
        <w:t xml:space="preserve">agraph </w:t>
      </w:r>
      <w:r w:rsidRPr="00F313D0">
        <w:rPr>
          <w:b/>
        </w:rPr>
        <w:t>III</w:t>
      </w:r>
      <w:r>
        <w:rPr>
          <w:b/>
        </w:rPr>
        <w:t xml:space="preserve"> </w:t>
      </w:r>
      <w:r w:rsidRPr="00BD3746">
        <w:rPr>
          <w:b/>
        </w:rPr>
        <w:t>(</w:t>
      </w:r>
      <w:r w:rsidR="00EB2C15">
        <w:rPr>
          <w:b/>
        </w:rPr>
        <w:t>20</w:t>
      </w:r>
      <w:r w:rsidRPr="00BD3746">
        <w:rPr>
          <w:b/>
        </w:rPr>
        <w:t>0 words minimum):</w:t>
      </w:r>
      <w:r>
        <w:t xml:space="preserve"> </w:t>
      </w:r>
      <w:r w:rsidR="00FB328C">
        <w:t xml:space="preserve">Analyze </w:t>
      </w:r>
      <w:r w:rsidR="00FB328C" w:rsidRPr="00F313D0">
        <w:rPr>
          <w:u w:val="single"/>
        </w:rPr>
        <w:t>one primary source document</w:t>
      </w:r>
      <w:r w:rsidR="00FB328C">
        <w:t xml:space="preserve"> relevant to the </w:t>
      </w:r>
      <w:r w:rsidR="00EB2C15">
        <w:t xml:space="preserve">era </w:t>
      </w:r>
      <w:r w:rsidR="00FB328C">
        <w:t xml:space="preserve">your character is </w:t>
      </w:r>
      <w:r w:rsidR="00EB2C15">
        <w:t>living in</w:t>
      </w:r>
      <w:r w:rsidR="00FB328C">
        <w:t xml:space="preserve">. </w:t>
      </w:r>
      <w:r w:rsidR="00DD31CC">
        <w:t xml:space="preserve"> </w:t>
      </w:r>
      <w:r w:rsidR="00B63A7F" w:rsidRPr="00DD31CC">
        <w:rPr>
          <w:b/>
        </w:rPr>
        <w:t>Is this source reliable</w:t>
      </w:r>
      <w:r w:rsidR="00DD31CC" w:rsidRPr="00DD31CC">
        <w:rPr>
          <w:b/>
        </w:rPr>
        <w:t xml:space="preserve"> for creating your character</w:t>
      </w:r>
      <w:r w:rsidR="00B63A7F" w:rsidRPr="00DD31CC">
        <w:rPr>
          <w:b/>
        </w:rPr>
        <w:t xml:space="preserve">?  Why or why not? </w:t>
      </w:r>
      <w:r w:rsidR="00FB328C">
        <w:t xml:space="preserve"> (</w:t>
      </w:r>
      <w:r w:rsidR="00FB328C" w:rsidRPr="00E85362">
        <w:rPr>
          <w:b/>
          <w:color w:val="FF0000"/>
        </w:rPr>
        <w:t>SLO2</w:t>
      </w:r>
      <w:r w:rsidR="005C454C">
        <w:t>)</w:t>
      </w:r>
    </w:p>
    <w:p w14:paraId="497CD3AD" w14:textId="74A85933" w:rsidR="00FB328C" w:rsidRDefault="00FB328C" w:rsidP="00E27378">
      <w:pPr>
        <w:pStyle w:val="ListParagraph"/>
        <w:ind w:left="1440"/>
      </w:pPr>
    </w:p>
    <w:p w14:paraId="6775A0F5" w14:textId="25FF231D" w:rsidR="00672A09" w:rsidRDefault="00672A09" w:rsidP="007E7E67">
      <w:pPr>
        <w:pStyle w:val="ListParagraph"/>
        <w:numPr>
          <w:ilvl w:val="1"/>
          <w:numId w:val="5"/>
        </w:numPr>
      </w:pPr>
      <w:r w:rsidRPr="00F313D0">
        <w:rPr>
          <w:b/>
        </w:rPr>
        <w:t>Par</w:t>
      </w:r>
      <w:r w:rsidR="00B63A7F">
        <w:rPr>
          <w:b/>
        </w:rPr>
        <w:t>agraph</w:t>
      </w:r>
      <w:r w:rsidRPr="00F313D0">
        <w:rPr>
          <w:b/>
        </w:rPr>
        <w:t xml:space="preserve"> IV</w:t>
      </w:r>
      <w:r>
        <w:rPr>
          <w:b/>
        </w:rPr>
        <w:t xml:space="preserve"> </w:t>
      </w:r>
      <w:r w:rsidRPr="00BD3746">
        <w:rPr>
          <w:b/>
        </w:rPr>
        <w:t>(</w:t>
      </w:r>
      <w:r w:rsidR="00760DAE">
        <w:rPr>
          <w:b/>
        </w:rPr>
        <w:t>20</w:t>
      </w:r>
      <w:r w:rsidRPr="00BD3746">
        <w:rPr>
          <w:b/>
        </w:rPr>
        <w:t>0 words minimum):</w:t>
      </w:r>
      <w:r>
        <w:t xml:space="preserve"> E</w:t>
      </w:r>
      <w:r w:rsidR="00B63A7F">
        <w:t>xplain</w:t>
      </w:r>
      <w:r>
        <w:t xml:space="preserve"> your character’s cultural background and historical setting</w:t>
      </w:r>
      <w:r w:rsidR="00B63A7F">
        <w:t>:</w:t>
      </w:r>
      <w:r w:rsidR="00A64CB3">
        <w:t xml:space="preserve"> the </w:t>
      </w:r>
      <w:r w:rsidR="00A26FF1">
        <w:t>military/technological</w:t>
      </w:r>
      <w:r w:rsidR="00A64CB3">
        <w:t>, social, political, econo</w:t>
      </w:r>
      <w:r w:rsidR="00B63A7F">
        <w:t>mic, cultural and global forces</w:t>
      </w:r>
      <w:r w:rsidR="00DD31CC">
        <w:t xml:space="preserve"> that have</w:t>
      </w:r>
      <w:r w:rsidR="00A64CB3">
        <w:t xml:space="preserve"> </w:t>
      </w:r>
      <w:r>
        <w:t>shaped your character</w:t>
      </w:r>
      <w:r w:rsidR="00760DAE">
        <w:t>’s</w:t>
      </w:r>
      <w:r>
        <w:t xml:space="preserve"> </w:t>
      </w:r>
      <w:r w:rsidR="00B63A7F">
        <w:t>life and activities</w:t>
      </w:r>
      <w:r>
        <w:t xml:space="preserve">. </w:t>
      </w:r>
      <w:r w:rsidR="00DD31CC" w:rsidRPr="00DD31CC">
        <w:rPr>
          <w:b/>
        </w:rPr>
        <w:t xml:space="preserve">How does your character fit into the larger narrative of history </w:t>
      </w:r>
      <w:proofErr w:type="gramStart"/>
      <w:r w:rsidR="00DD31CC" w:rsidRPr="00DD31CC">
        <w:rPr>
          <w:b/>
        </w:rPr>
        <w:t>as a whole</w:t>
      </w:r>
      <w:r w:rsidR="00A26FF1">
        <w:rPr>
          <w:b/>
        </w:rPr>
        <w:t xml:space="preserve"> through</w:t>
      </w:r>
      <w:proofErr w:type="gramEnd"/>
      <w:r w:rsidR="00A26FF1">
        <w:rPr>
          <w:b/>
        </w:rPr>
        <w:t xml:space="preserve"> the five themes we have explored in class</w:t>
      </w:r>
      <w:r w:rsidR="00DD31CC" w:rsidRPr="00DD31CC">
        <w:rPr>
          <w:b/>
        </w:rPr>
        <w:t xml:space="preserve">?  </w:t>
      </w:r>
      <w:r w:rsidR="00B63A7F" w:rsidRPr="00DD31CC">
        <w:rPr>
          <w:b/>
        </w:rPr>
        <w:t>Provide specific examples of each in order.</w:t>
      </w:r>
      <w:r w:rsidR="00B63A7F">
        <w:t xml:space="preserve">  </w:t>
      </w:r>
      <w:r>
        <w:t>(</w:t>
      </w:r>
      <w:r w:rsidRPr="007E7E67">
        <w:rPr>
          <w:b/>
          <w:color w:val="FF0000"/>
        </w:rPr>
        <w:t>SLO3</w:t>
      </w:r>
      <w:r w:rsidR="005C454C">
        <w:t>)</w:t>
      </w:r>
    </w:p>
    <w:p w14:paraId="500275DB" w14:textId="77777777" w:rsidR="00B63A7F" w:rsidRDefault="00B63A7F" w:rsidP="00B63A7F">
      <w:pPr>
        <w:pStyle w:val="ListParagraph"/>
      </w:pPr>
    </w:p>
    <w:p w14:paraId="0B79857B" w14:textId="6DFDB080" w:rsidR="00B63A7F" w:rsidRPr="00DD31CC" w:rsidRDefault="00B63A7F" w:rsidP="007E7E67">
      <w:pPr>
        <w:pStyle w:val="ListParagraph"/>
        <w:numPr>
          <w:ilvl w:val="1"/>
          <w:numId w:val="5"/>
        </w:numPr>
        <w:rPr>
          <w:b/>
        </w:rPr>
      </w:pPr>
      <w:r w:rsidRPr="00992F0B">
        <w:rPr>
          <w:b/>
        </w:rPr>
        <w:t>Paragraph V (200 words minimum):</w:t>
      </w:r>
      <w:r>
        <w:t xml:space="preserve"> Conclude by stating how your</w:t>
      </w:r>
      <w:r w:rsidR="00DD31CC">
        <w:t xml:space="preserve"> character finished their life and </w:t>
      </w:r>
      <w:r>
        <w:t>their ultimate legacy</w:t>
      </w:r>
      <w:r w:rsidR="00DD31CC">
        <w:t>.</w:t>
      </w:r>
      <w:r>
        <w:t xml:space="preserve"> </w:t>
      </w:r>
      <w:r w:rsidR="00DD31CC" w:rsidRPr="00DD31CC">
        <w:rPr>
          <w:b/>
        </w:rPr>
        <w:t xml:space="preserve">Why </w:t>
      </w:r>
      <w:r w:rsidR="00A26FF1">
        <w:rPr>
          <w:b/>
        </w:rPr>
        <w:t>did you create this specific character</w:t>
      </w:r>
      <w:r w:rsidRPr="00DD31CC">
        <w:rPr>
          <w:b/>
        </w:rPr>
        <w:t>?  Are there any connections you can draw to your o</w:t>
      </w:r>
      <w:r w:rsidR="00DD31CC" w:rsidRPr="00DD31CC">
        <w:rPr>
          <w:b/>
        </w:rPr>
        <w:t>wn life and historical period? Similarities?  Differences?</w:t>
      </w:r>
      <w:r w:rsidR="001F15C0">
        <w:rPr>
          <w:b/>
        </w:rPr>
        <w:t xml:space="preserve"> (</w:t>
      </w:r>
      <w:r w:rsidR="001F15C0" w:rsidRPr="00834CFB">
        <w:rPr>
          <w:b/>
          <w:color w:val="FF0000"/>
        </w:rPr>
        <w:t>COM</w:t>
      </w:r>
      <w:r w:rsidR="001F15C0" w:rsidRPr="001F15C0">
        <w:rPr>
          <w:b/>
        </w:rPr>
        <w:t>)</w:t>
      </w:r>
    </w:p>
    <w:p w14:paraId="26ACC1A1" w14:textId="77777777" w:rsidR="00672A09" w:rsidRDefault="00672A09" w:rsidP="00672A09">
      <w:pPr>
        <w:pStyle w:val="ListParagraph"/>
      </w:pPr>
    </w:p>
    <w:p w14:paraId="04D81641" w14:textId="77777777" w:rsidR="00635AED" w:rsidRDefault="00635AED" w:rsidP="00635AED">
      <w:pPr>
        <w:rPr>
          <w:b/>
        </w:rPr>
      </w:pPr>
    </w:p>
    <w:p w14:paraId="546F52DC" w14:textId="77777777" w:rsidR="003F0371" w:rsidRDefault="003F0371" w:rsidP="00635AED">
      <w:pPr>
        <w:rPr>
          <w:b/>
        </w:rPr>
      </w:pPr>
    </w:p>
    <w:p w14:paraId="0C5D07DB" w14:textId="43F6217B" w:rsidR="00635AED" w:rsidRDefault="00BD3746" w:rsidP="00635AED">
      <w:pPr>
        <w:rPr>
          <w:b/>
        </w:rPr>
      </w:pPr>
      <w:r w:rsidRPr="00956FC4">
        <w:rPr>
          <w:b/>
        </w:rPr>
        <w:t xml:space="preserve">Assignment </w:t>
      </w:r>
      <w:r w:rsidR="00635AED">
        <w:rPr>
          <w:b/>
        </w:rPr>
        <w:t>Requirements</w:t>
      </w:r>
    </w:p>
    <w:p w14:paraId="57D30338" w14:textId="77777777" w:rsidR="00635AED" w:rsidRDefault="00635AED" w:rsidP="00635AED">
      <w:pPr>
        <w:rPr>
          <w:b/>
        </w:rPr>
      </w:pPr>
    </w:p>
    <w:p w14:paraId="3A987C99" w14:textId="0E8BD368" w:rsidR="00635AED" w:rsidRPr="002D6D52" w:rsidRDefault="00635AED" w:rsidP="00635AED">
      <w:pPr>
        <w:rPr>
          <w:bCs/>
        </w:rPr>
      </w:pPr>
      <w:r w:rsidRPr="002D6D52">
        <w:t xml:space="preserve">Each </w:t>
      </w:r>
      <w:r w:rsidRPr="002D6D52">
        <w:rPr>
          <w:bCs/>
        </w:rPr>
        <w:t xml:space="preserve">Signature Assignment Project will meet the following requirements: </w:t>
      </w:r>
    </w:p>
    <w:p w14:paraId="16A7E132" w14:textId="77777777" w:rsidR="00635AED" w:rsidRPr="00956FC4" w:rsidRDefault="00635AED" w:rsidP="00635AED">
      <w:pPr>
        <w:rPr>
          <w:b/>
        </w:rPr>
      </w:pPr>
    </w:p>
    <w:p w14:paraId="47E0A43F" w14:textId="7F9345C0" w:rsidR="00BD3746" w:rsidRDefault="00BD3746" w:rsidP="00BD3746">
      <w:pPr>
        <w:pStyle w:val="ListParagraph"/>
        <w:numPr>
          <w:ilvl w:val="0"/>
          <w:numId w:val="10"/>
        </w:numPr>
      </w:pPr>
      <w:r w:rsidRPr="00956FC4">
        <w:t xml:space="preserve">Your paper must be typed, double-spaced, </w:t>
      </w:r>
      <w:r>
        <w:t xml:space="preserve">Times New Roman 12-point font, and </w:t>
      </w:r>
      <w:r w:rsidR="00992F0B">
        <w:t>10</w:t>
      </w:r>
      <w:r w:rsidR="00EB3094">
        <w:t>00</w:t>
      </w:r>
      <w:r w:rsidR="005657DB">
        <w:t xml:space="preserve"> </w:t>
      </w:r>
      <w:r>
        <w:t>word</w:t>
      </w:r>
      <w:r w:rsidR="005657DB">
        <w:t xml:space="preserve">s </w:t>
      </w:r>
      <w:r w:rsidR="00635AED">
        <w:t xml:space="preserve">(minimum) </w:t>
      </w:r>
      <w:r>
        <w:t>in length</w:t>
      </w:r>
      <w:r w:rsidR="002532EF">
        <w:t>.</w:t>
      </w:r>
    </w:p>
    <w:p w14:paraId="65BAF6DA" w14:textId="6A33BD8A" w:rsidR="00BD3746" w:rsidRPr="00BD3746" w:rsidRDefault="00BD3746" w:rsidP="00113321">
      <w:pPr>
        <w:pStyle w:val="ListParagraph"/>
        <w:numPr>
          <w:ilvl w:val="0"/>
          <w:numId w:val="10"/>
        </w:numPr>
        <w:rPr>
          <w:b/>
          <w:u w:val="single"/>
        </w:rPr>
      </w:pPr>
      <w:r>
        <w:t>You must submit your essay into Canvas</w:t>
      </w:r>
      <w:r w:rsidR="00E47B2F">
        <w:t xml:space="preserve"> (in Word format)</w:t>
      </w:r>
      <w:r>
        <w:t xml:space="preserve"> by the </w:t>
      </w:r>
      <w:r w:rsidR="005657DB">
        <w:t xml:space="preserve">assignment </w:t>
      </w:r>
      <w:r>
        <w:t>due date</w:t>
      </w:r>
      <w:r w:rsidR="005657DB">
        <w:t xml:space="preserve"> set by the instructor</w:t>
      </w:r>
      <w:r w:rsidR="005657DB" w:rsidRPr="00992F0B">
        <w:rPr>
          <w:b/>
        </w:rPr>
        <w:t>.</w:t>
      </w:r>
      <w:r w:rsidR="00A26FF1">
        <w:rPr>
          <w:b/>
        </w:rPr>
        <w:t xml:space="preserve">  </w:t>
      </w:r>
      <w:r w:rsidR="00A26FF1">
        <w:rPr>
          <w:bCs/>
        </w:rPr>
        <w:t xml:space="preserve">Late papers will NOT be accepted.  </w:t>
      </w:r>
    </w:p>
    <w:p w14:paraId="509CFC96" w14:textId="66D73853" w:rsidR="00BD3746" w:rsidRDefault="00E47B2F" w:rsidP="00BD3746">
      <w:pPr>
        <w:pStyle w:val="ListParagraph"/>
        <w:numPr>
          <w:ilvl w:val="0"/>
          <w:numId w:val="10"/>
        </w:numPr>
      </w:pPr>
      <w:r>
        <w:t xml:space="preserve">Paper will count towards </w:t>
      </w:r>
      <w:r w:rsidR="00017E76">
        <w:t>2</w:t>
      </w:r>
      <w:r w:rsidR="00BD3746">
        <w:t>0% of your final course grade</w:t>
      </w:r>
      <w:r w:rsidR="00017E76">
        <w:t xml:space="preserve"> (200 points)</w:t>
      </w:r>
      <w:r w:rsidR="005657DB">
        <w:t>.</w:t>
      </w:r>
    </w:p>
    <w:p w14:paraId="7A90C407" w14:textId="6DE843C9" w:rsidR="00EB3094" w:rsidRPr="00EB3094" w:rsidRDefault="002D6D52" w:rsidP="00EB3094">
      <w:pPr>
        <w:pStyle w:val="ListParagraph"/>
        <w:numPr>
          <w:ilvl w:val="0"/>
          <w:numId w:val="10"/>
        </w:numPr>
      </w:pPr>
      <w:r>
        <w:t xml:space="preserve">Your paper must draw from and cite a </w:t>
      </w:r>
      <w:r w:rsidR="00EB3094" w:rsidRPr="00EB3094">
        <w:t xml:space="preserve">minimum of </w:t>
      </w:r>
      <w:r w:rsidR="00992F0B">
        <w:t>2</w:t>
      </w:r>
      <w:r>
        <w:t xml:space="preserve"> secondary and 1 primary </w:t>
      </w:r>
      <w:r w:rsidR="002532EF">
        <w:t xml:space="preserve">source </w:t>
      </w:r>
      <w:r>
        <w:t>document</w:t>
      </w:r>
      <w:r w:rsidR="00992F0B">
        <w:t>s</w:t>
      </w:r>
      <w:r w:rsidR="002532EF">
        <w:t>.</w:t>
      </w:r>
      <w:r w:rsidR="00A26FF1">
        <w:t xml:space="preserve">  (Only one web site</w:t>
      </w:r>
      <w:r w:rsidR="00065F6F">
        <w:t xml:space="preserve"> allowed</w:t>
      </w:r>
      <w:r w:rsidR="00A26FF1">
        <w:t>; the rest must be books, periodicals etc.)</w:t>
      </w:r>
    </w:p>
    <w:p w14:paraId="55148D5B" w14:textId="1ED9F181" w:rsidR="00EB3094" w:rsidRPr="002E4E5C" w:rsidRDefault="002D6D52" w:rsidP="00EB3094">
      <w:pPr>
        <w:pStyle w:val="ListParagraph"/>
        <w:numPr>
          <w:ilvl w:val="0"/>
          <w:numId w:val="10"/>
        </w:numPr>
        <w:rPr>
          <w:color w:val="000000"/>
        </w:rPr>
      </w:pPr>
      <w:r>
        <w:rPr>
          <w:color w:val="000000"/>
        </w:rPr>
        <w:t xml:space="preserve">Use </w:t>
      </w:r>
      <w:r w:rsidR="00EB3094">
        <w:rPr>
          <w:color w:val="000000"/>
        </w:rPr>
        <w:t xml:space="preserve">appropriate in-text citations and a complete </w:t>
      </w:r>
      <w:r>
        <w:rPr>
          <w:color w:val="000000"/>
        </w:rPr>
        <w:t>bibliography</w:t>
      </w:r>
      <w:r w:rsidR="00EB3094">
        <w:rPr>
          <w:color w:val="000000"/>
        </w:rPr>
        <w:t xml:space="preserve">, formatted according to the most recent edition of </w:t>
      </w:r>
      <w:r w:rsidR="00635AED">
        <w:rPr>
          <w:color w:val="000000"/>
        </w:rPr>
        <w:t xml:space="preserve">an academic citation style (i.e., </w:t>
      </w:r>
      <w:r w:rsidR="00EB3094">
        <w:rPr>
          <w:color w:val="000000"/>
        </w:rPr>
        <w:t>MLA</w:t>
      </w:r>
      <w:r w:rsidR="005657DB">
        <w:rPr>
          <w:color w:val="000000"/>
        </w:rPr>
        <w:t>/APA/Turabian</w:t>
      </w:r>
      <w:r w:rsidR="00635AED">
        <w:rPr>
          <w:color w:val="000000"/>
        </w:rPr>
        <w:t>/Chicago Manual of Style)</w:t>
      </w:r>
      <w:r w:rsidR="00EB3094">
        <w:rPr>
          <w:color w:val="000000"/>
        </w:rPr>
        <w:t>.</w:t>
      </w:r>
      <w:r w:rsidR="005657DB">
        <w:rPr>
          <w:color w:val="000000"/>
        </w:rPr>
        <w:t xml:space="preserve"> </w:t>
      </w:r>
    </w:p>
    <w:p w14:paraId="3192D5D8" w14:textId="0AB4B98F" w:rsidR="00BD3746" w:rsidRDefault="00BD3746" w:rsidP="00BD3746">
      <w:pPr>
        <w:pStyle w:val="ListParagraph"/>
        <w:numPr>
          <w:ilvl w:val="0"/>
          <w:numId w:val="10"/>
        </w:numPr>
      </w:pPr>
      <w:r w:rsidRPr="00956FC4">
        <w:t>Papers will be graded according t</w:t>
      </w:r>
      <w:r w:rsidR="00992F0B">
        <w:t xml:space="preserve">o the essay rubric posted </w:t>
      </w:r>
      <w:r w:rsidR="00FD0C02">
        <w:t>online</w:t>
      </w:r>
      <w:r w:rsidR="00A26FF1">
        <w:t xml:space="preserve"> (it</w:t>
      </w:r>
      <w:r w:rsidR="00017E76">
        <w:t xml:space="preserve"> i</w:t>
      </w:r>
      <w:r w:rsidR="00A26FF1">
        <w:t>s literally in the same folder)</w:t>
      </w:r>
      <w:r w:rsidR="00992F0B">
        <w:t>.</w:t>
      </w:r>
    </w:p>
    <w:p w14:paraId="2B2C0624" w14:textId="35BC4285" w:rsidR="00992F0B" w:rsidRDefault="00992F0B" w:rsidP="00992F0B"/>
    <w:p w14:paraId="1250A9E2" w14:textId="3B91F41B" w:rsidR="00FD0C02" w:rsidRDefault="00FD0C02" w:rsidP="00992F0B"/>
    <w:p w14:paraId="694E81B4" w14:textId="77777777" w:rsidR="00FD0C02" w:rsidRDefault="00FD0C02" w:rsidP="00992F0B"/>
    <w:sectPr w:rsidR="00FD0C02" w:rsidSect="00F51634">
      <w:headerReference w:type="default" r:id="rId7"/>
      <w:footerReference w:type="default" r:id="rId8"/>
      <w:pgSz w:w="12240" w:h="15840" w:code="1"/>
      <w:pgMar w:top="72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3426F" w14:textId="77777777" w:rsidR="000E1AA6" w:rsidRDefault="000E1AA6">
      <w:r>
        <w:separator/>
      </w:r>
    </w:p>
  </w:endnote>
  <w:endnote w:type="continuationSeparator" w:id="0">
    <w:p w14:paraId="23FA3B3F" w14:textId="77777777" w:rsidR="000E1AA6" w:rsidRDefault="000E1A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DCDCD" w14:textId="5B945343" w:rsidR="00EC61F9" w:rsidRDefault="00EC61F9" w:rsidP="00DF292B">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EE6A53">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50A4D" w14:textId="77777777" w:rsidR="000E1AA6" w:rsidRDefault="000E1AA6">
      <w:r>
        <w:separator/>
      </w:r>
    </w:p>
  </w:footnote>
  <w:footnote w:type="continuationSeparator" w:id="0">
    <w:p w14:paraId="4C46AD55" w14:textId="77777777" w:rsidR="000E1AA6" w:rsidRDefault="000E1A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7D873" w14:textId="77777777" w:rsidR="007725CC" w:rsidRDefault="007725CC">
    <w:pPr>
      <w:pStyle w:val="Header"/>
    </w:pPr>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86EC3"/>
    <w:multiLevelType w:val="hybridMultilevel"/>
    <w:tmpl w:val="D924B27E"/>
    <w:lvl w:ilvl="0" w:tplc="D8B0650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5C0B23"/>
    <w:multiLevelType w:val="hybridMultilevel"/>
    <w:tmpl w:val="E4D09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F37CF"/>
    <w:multiLevelType w:val="hybridMultilevel"/>
    <w:tmpl w:val="8CE80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6079F4"/>
    <w:multiLevelType w:val="hybridMultilevel"/>
    <w:tmpl w:val="AA7491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3E3A97"/>
    <w:multiLevelType w:val="hybridMultilevel"/>
    <w:tmpl w:val="D8000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BF0B0E"/>
    <w:multiLevelType w:val="hybridMultilevel"/>
    <w:tmpl w:val="93C43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BA0F18"/>
    <w:multiLevelType w:val="hybridMultilevel"/>
    <w:tmpl w:val="5A92E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301919"/>
    <w:multiLevelType w:val="hybridMultilevel"/>
    <w:tmpl w:val="5A026A2E"/>
    <w:lvl w:ilvl="0" w:tplc="DAF0CA2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C4F60"/>
    <w:multiLevelType w:val="hybridMultilevel"/>
    <w:tmpl w:val="9F7CE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363645"/>
    <w:multiLevelType w:val="hybridMultilevel"/>
    <w:tmpl w:val="D61EB6EA"/>
    <w:lvl w:ilvl="0" w:tplc="E88E51F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A4069"/>
    <w:multiLevelType w:val="hybridMultilevel"/>
    <w:tmpl w:val="D1649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B72038"/>
    <w:multiLevelType w:val="hybridMultilevel"/>
    <w:tmpl w:val="8C58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708E4"/>
    <w:multiLevelType w:val="hybridMultilevel"/>
    <w:tmpl w:val="8B665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940DDC"/>
    <w:multiLevelType w:val="hybridMultilevel"/>
    <w:tmpl w:val="D12AE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2F93624"/>
    <w:multiLevelType w:val="hybridMultilevel"/>
    <w:tmpl w:val="B664CA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021B4A"/>
    <w:multiLevelType w:val="hybridMultilevel"/>
    <w:tmpl w:val="434411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6B625E"/>
    <w:multiLevelType w:val="hybridMultilevel"/>
    <w:tmpl w:val="69B846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812586C"/>
    <w:multiLevelType w:val="hybridMultilevel"/>
    <w:tmpl w:val="BE8ECB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B7231A"/>
    <w:multiLevelType w:val="hybridMultilevel"/>
    <w:tmpl w:val="96EEA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496FC3"/>
    <w:multiLevelType w:val="hybridMultilevel"/>
    <w:tmpl w:val="5052C0AC"/>
    <w:lvl w:ilvl="0" w:tplc="331075F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E809C4"/>
    <w:multiLevelType w:val="hybridMultilevel"/>
    <w:tmpl w:val="7ED05D1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47270F"/>
    <w:multiLevelType w:val="hybridMultilevel"/>
    <w:tmpl w:val="B1408126"/>
    <w:lvl w:ilvl="0" w:tplc="42226B7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31C04"/>
    <w:multiLevelType w:val="hybridMultilevel"/>
    <w:tmpl w:val="1480F2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4142A"/>
    <w:multiLevelType w:val="hybridMultilevel"/>
    <w:tmpl w:val="3ED265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D13819"/>
    <w:multiLevelType w:val="hybridMultilevel"/>
    <w:tmpl w:val="9A6215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6C234A4"/>
    <w:multiLevelType w:val="hybridMultilevel"/>
    <w:tmpl w:val="537E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545D42"/>
    <w:multiLevelType w:val="hybridMultilevel"/>
    <w:tmpl w:val="F12A9824"/>
    <w:lvl w:ilvl="0" w:tplc="5852CE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486BB8"/>
    <w:multiLevelType w:val="hybridMultilevel"/>
    <w:tmpl w:val="BF54A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A33B82"/>
    <w:multiLevelType w:val="hybridMultilevel"/>
    <w:tmpl w:val="59522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910304"/>
    <w:multiLevelType w:val="hybridMultilevel"/>
    <w:tmpl w:val="AEC658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D456154"/>
    <w:multiLevelType w:val="hybridMultilevel"/>
    <w:tmpl w:val="3FA04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4D8746C"/>
    <w:multiLevelType w:val="hybridMultilevel"/>
    <w:tmpl w:val="4B184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C02780"/>
    <w:multiLevelType w:val="hybridMultilevel"/>
    <w:tmpl w:val="4B161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9890590"/>
    <w:multiLevelType w:val="hybridMultilevel"/>
    <w:tmpl w:val="39549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897703"/>
    <w:multiLevelType w:val="hybridMultilevel"/>
    <w:tmpl w:val="2FBCB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9B79BB"/>
    <w:multiLevelType w:val="hybridMultilevel"/>
    <w:tmpl w:val="97946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0"/>
  </w:num>
  <w:num w:numId="3">
    <w:abstractNumId w:val="25"/>
  </w:num>
  <w:num w:numId="4">
    <w:abstractNumId w:val="10"/>
  </w:num>
  <w:num w:numId="5">
    <w:abstractNumId w:val="7"/>
  </w:num>
  <w:num w:numId="6">
    <w:abstractNumId w:val="11"/>
  </w:num>
  <w:num w:numId="7">
    <w:abstractNumId w:val="34"/>
  </w:num>
  <w:num w:numId="8">
    <w:abstractNumId w:val="27"/>
  </w:num>
  <w:num w:numId="9">
    <w:abstractNumId w:val="35"/>
  </w:num>
  <w:num w:numId="10">
    <w:abstractNumId w:val="9"/>
  </w:num>
  <w:num w:numId="11">
    <w:abstractNumId w:val="31"/>
  </w:num>
  <w:num w:numId="12">
    <w:abstractNumId w:val="21"/>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26"/>
  </w:num>
  <w:num w:numId="16">
    <w:abstractNumId w:val="22"/>
  </w:num>
  <w:num w:numId="17">
    <w:abstractNumId w:val="6"/>
  </w:num>
  <w:num w:numId="18">
    <w:abstractNumId w:val="1"/>
  </w:num>
  <w:num w:numId="19">
    <w:abstractNumId w:val="33"/>
  </w:num>
  <w:num w:numId="20">
    <w:abstractNumId w:val="12"/>
  </w:num>
  <w:num w:numId="21">
    <w:abstractNumId w:val="30"/>
  </w:num>
  <w:num w:numId="22">
    <w:abstractNumId w:val="3"/>
  </w:num>
  <w:num w:numId="23">
    <w:abstractNumId w:val="23"/>
  </w:num>
  <w:num w:numId="24">
    <w:abstractNumId w:val="16"/>
  </w:num>
  <w:num w:numId="25">
    <w:abstractNumId w:val="4"/>
  </w:num>
  <w:num w:numId="26">
    <w:abstractNumId w:val="32"/>
  </w:num>
  <w:num w:numId="27">
    <w:abstractNumId w:val="29"/>
  </w:num>
  <w:num w:numId="28">
    <w:abstractNumId w:val="13"/>
  </w:num>
  <w:num w:numId="29">
    <w:abstractNumId w:val="15"/>
  </w:num>
  <w:num w:numId="30">
    <w:abstractNumId w:val="17"/>
  </w:num>
  <w:num w:numId="31">
    <w:abstractNumId w:val="28"/>
  </w:num>
  <w:num w:numId="32">
    <w:abstractNumId w:val="8"/>
  </w:num>
  <w:num w:numId="33">
    <w:abstractNumId w:val="18"/>
  </w:num>
  <w:num w:numId="34">
    <w:abstractNumId w:val="2"/>
  </w:num>
  <w:num w:numId="35">
    <w:abstractNumId w:val="14"/>
  </w:num>
  <w:num w:numId="36">
    <w:abstractNumId w:val="5"/>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xNDY0MjU3NTUysTRQ0lEKTi0uzszPAykwrQUAvzIYZCwAAAA="/>
  </w:docVars>
  <w:rsids>
    <w:rsidRoot w:val="00B816BA"/>
    <w:rsid w:val="00017E76"/>
    <w:rsid w:val="000224E3"/>
    <w:rsid w:val="00024DCA"/>
    <w:rsid w:val="0003322E"/>
    <w:rsid w:val="0005535B"/>
    <w:rsid w:val="0006380B"/>
    <w:rsid w:val="00065F6F"/>
    <w:rsid w:val="000832DE"/>
    <w:rsid w:val="000B60F1"/>
    <w:rsid w:val="000E1AA6"/>
    <w:rsid w:val="000E2E2A"/>
    <w:rsid w:val="000E7932"/>
    <w:rsid w:val="000F085C"/>
    <w:rsid w:val="00126D01"/>
    <w:rsid w:val="00133E5D"/>
    <w:rsid w:val="00136034"/>
    <w:rsid w:val="001548CA"/>
    <w:rsid w:val="00164698"/>
    <w:rsid w:val="00167E42"/>
    <w:rsid w:val="001706A5"/>
    <w:rsid w:val="001729B7"/>
    <w:rsid w:val="00183DBC"/>
    <w:rsid w:val="00184B56"/>
    <w:rsid w:val="00186969"/>
    <w:rsid w:val="00186DE7"/>
    <w:rsid w:val="001A5D4D"/>
    <w:rsid w:val="001A6101"/>
    <w:rsid w:val="001A711E"/>
    <w:rsid w:val="001B149A"/>
    <w:rsid w:val="001C67E7"/>
    <w:rsid w:val="001C7BCE"/>
    <w:rsid w:val="001D40A8"/>
    <w:rsid w:val="001E0C18"/>
    <w:rsid w:val="001E4500"/>
    <w:rsid w:val="001F11C2"/>
    <w:rsid w:val="001F15C0"/>
    <w:rsid w:val="001F6FCA"/>
    <w:rsid w:val="001F7307"/>
    <w:rsid w:val="00203C3D"/>
    <w:rsid w:val="00205314"/>
    <w:rsid w:val="00252D89"/>
    <w:rsid w:val="002532EF"/>
    <w:rsid w:val="00260BB9"/>
    <w:rsid w:val="002635CF"/>
    <w:rsid w:val="002638D7"/>
    <w:rsid w:val="002709D1"/>
    <w:rsid w:val="00275D60"/>
    <w:rsid w:val="00284876"/>
    <w:rsid w:val="00294C02"/>
    <w:rsid w:val="002A1EF1"/>
    <w:rsid w:val="002B00D3"/>
    <w:rsid w:val="002B165C"/>
    <w:rsid w:val="002B1A9F"/>
    <w:rsid w:val="002C0E66"/>
    <w:rsid w:val="002C5DFC"/>
    <w:rsid w:val="002C7F84"/>
    <w:rsid w:val="002D095B"/>
    <w:rsid w:val="002D24A4"/>
    <w:rsid w:val="002D6D52"/>
    <w:rsid w:val="002E0F5D"/>
    <w:rsid w:val="00301D1B"/>
    <w:rsid w:val="00303AE8"/>
    <w:rsid w:val="00303FD9"/>
    <w:rsid w:val="00313777"/>
    <w:rsid w:val="00333DF0"/>
    <w:rsid w:val="00347519"/>
    <w:rsid w:val="00347B37"/>
    <w:rsid w:val="00353E82"/>
    <w:rsid w:val="0035776A"/>
    <w:rsid w:val="0036138A"/>
    <w:rsid w:val="003629B3"/>
    <w:rsid w:val="00363CF2"/>
    <w:rsid w:val="0036449B"/>
    <w:rsid w:val="00365DFC"/>
    <w:rsid w:val="00395C7C"/>
    <w:rsid w:val="003A04D3"/>
    <w:rsid w:val="003D195F"/>
    <w:rsid w:val="003E689E"/>
    <w:rsid w:val="003E7DA5"/>
    <w:rsid w:val="003F0371"/>
    <w:rsid w:val="003F0B6D"/>
    <w:rsid w:val="00400CD5"/>
    <w:rsid w:val="0041099C"/>
    <w:rsid w:val="00417C8D"/>
    <w:rsid w:val="00420E38"/>
    <w:rsid w:val="00436D78"/>
    <w:rsid w:val="00437699"/>
    <w:rsid w:val="00455358"/>
    <w:rsid w:val="00471EBD"/>
    <w:rsid w:val="00481C12"/>
    <w:rsid w:val="00491BD2"/>
    <w:rsid w:val="004953F7"/>
    <w:rsid w:val="004A4817"/>
    <w:rsid w:val="004B04E5"/>
    <w:rsid w:val="004B4F8E"/>
    <w:rsid w:val="004C00F2"/>
    <w:rsid w:val="004C4341"/>
    <w:rsid w:val="004E1F98"/>
    <w:rsid w:val="004E2FA3"/>
    <w:rsid w:val="004E67B4"/>
    <w:rsid w:val="004E7CA0"/>
    <w:rsid w:val="004F64B8"/>
    <w:rsid w:val="00500B6F"/>
    <w:rsid w:val="0050327A"/>
    <w:rsid w:val="0051147C"/>
    <w:rsid w:val="005252B5"/>
    <w:rsid w:val="00531EC8"/>
    <w:rsid w:val="00535F0B"/>
    <w:rsid w:val="00550F8B"/>
    <w:rsid w:val="005534C5"/>
    <w:rsid w:val="0055436F"/>
    <w:rsid w:val="00561F0C"/>
    <w:rsid w:val="005657DB"/>
    <w:rsid w:val="00581A98"/>
    <w:rsid w:val="00584CC6"/>
    <w:rsid w:val="00597D7C"/>
    <w:rsid w:val="005A0159"/>
    <w:rsid w:val="005A1796"/>
    <w:rsid w:val="005A1DC1"/>
    <w:rsid w:val="005C454C"/>
    <w:rsid w:val="005C75E9"/>
    <w:rsid w:val="005E7333"/>
    <w:rsid w:val="005F68A0"/>
    <w:rsid w:val="00601E35"/>
    <w:rsid w:val="006028D2"/>
    <w:rsid w:val="006039FF"/>
    <w:rsid w:val="006058B1"/>
    <w:rsid w:val="00620CDC"/>
    <w:rsid w:val="00635AED"/>
    <w:rsid w:val="00651BDC"/>
    <w:rsid w:val="00671851"/>
    <w:rsid w:val="00672A09"/>
    <w:rsid w:val="00677EA6"/>
    <w:rsid w:val="00677ECF"/>
    <w:rsid w:val="006A047A"/>
    <w:rsid w:val="006C0634"/>
    <w:rsid w:val="006C4ED5"/>
    <w:rsid w:val="006C6446"/>
    <w:rsid w:val="006D54FC"/>
    <w:rsid w:val="006D6972"/>
    <w:rsid w:val="006E561F"/>
    <w:rsid w:val="0070034B"/>
    <w:rsid w:val="00700AD3"/>
    <w:rsid w:val="0070176D"/>
    <w:rsid w:val="0071331C"/>
    <w:rsid w:val="00746EF7"/>
    <w:rsid w:val="00760DAE"/>
    <w:rsid w:val="00767EA4"/>
    <w:rsid w:val="007725CC"/>
    <w:rsid w:val="007730BF"/>
    <w:rsid w:val="00785403"/>
    <w:rsid w:val="0079252E"/>
    <w:rsid w:val="007958F5"/>
    <w:rsid w:val="007D5983"/>
    <w:rsid w:val="007E7E67"/>
    <w:rsid w:val="007F527A"/>
    <w:rsid w:val="00821D7B"/>
    <w:rsid w:val="008311BE"/>
    <w:rsid w:val="00834CFB"/>
    <w:rsid w:val="00843B2C"/>
    <w:rsid w:val="008505F7"/>
    <w:rsid w:val="00865DA6"/>
    <w:rsid w:val="00871A69"/>
    <w:rsid w:val="00875A28"/>
    <w:rsid w:val="00877DFD"/>
    <w:rsid w:val="008822D3"/>
    <w:rsid w:val="008B0664"/>
    <w:rsid w:val="008B5C94"/>
    <w:rsid w:val="008D7627"/>
    <w:rsid w:val="008E0CA6"/>
    <w:rsid w:val="008F15B5"/>
    <w:rsid w:val="008F291F"/>
    <w:rsid w:val="008F755B"/>
    <w:rsid w:val="00917FA2"/>
    <w:rsid w:val="00925A9B"/>
    <w:rsid w:val="00930EF9"/>
    <w:rsid w:val="00931DA3"/>
    <w:rsid w:val="00952510"/>
    <w:rsid w:val="0095530D"/>
    <w:rsid w:val="00956FC4"/>
    <w:rsid w:val="009732E2"/>
    <w:rsid w:val="009740D2"/>
    <w:rsid w:val="00980508"/>
    <w:rsid w:val="00982641"/>
    <w:rsid w:val="009829C6"/>
    <w:rsid w:val="00987464"/>
    <w:rsid w:val="0099261F"/>
    <w:rsid w:val="00992F0B"/>
    <w:rsid w:val="009B0EFD"/>
    <w:rsid w:val="009B2DB0"/>
    <w:rsid w:val="009B4FA8"/>
    <w:rsid w:val="009C0FFB"/>
    <w:rsid w:val="009D69D4"/>
    <w:rsid w:val="009E72EC"/>
    <w:rsid w:val="009F505D"/>
    <w:rsid w:val="009F7E9C"/>
    <w:rsid w:val="00A25FD0"/>
    <w:rsid w:val="00A26FF1"/>
    <w:rsid w:val="00A318B0"/>
    <w:rsid w:val="00A342AE"/>
    <w:rsid w:val="00A36DF1"/>
    <w:rsid w:val="00A646FC"/>
    <w:rsid w:val="00A64CB3"/>
    <w:rsid w:val="00A73B5A"/>
    <w:rsid w:val="00A86E8B"/>
    <w:rsid w:val="00A94914"/>
    <w:rsid w:val="00AA5D64"/>
    <w:rsid w:val="00AB3A72"/>
    <w:rsid w:val="00AD1A60"/>
    <w:rsid w:val="00AE7194"/>
    <w:rsid w:val="00AF057E"/>
    <w:rsid w:val="00B04FC1"/>
    <w:rsid w:val="00B11B89"/>
    <w:rsid w:val="00B40691"/>
    <w:rsid w:val="00B506A4"/>
    <w:rsid w:val="00B5222D"/>
    <w:rsid w:val="00B63A7F"/>
    <w:rsid w:val="00B67DE5"/>
    <w:rsid w:val="00B70887"/>
    <w:rsid w:val="00B77B3B"/>
    <w:rsid w:val="00B813F3"/>
    <w:rsid w:val="00B816BA"/>
    <w:rsid w:val="00B91D15"/>
    <w:rsid w:val="00BA4F2A"/>
    <w:rsid w:val="00BA6F70"/>
    <w:rsid w:val="00BB26F5"/>
    <w:rsid w:val="00BB3BD6"/>
    <w:rsid w:val="00BC6C6C"/>
    <w:rsid w:val="00BD3746"/>
    <w:rsid w:val="00BE1412"/>
    <w:rsid w:val="00C00F92"/>
    <w:rsid w:val="00C03625"/>
    <w:rsid w:val="00C1123E"/>
    <w:rsid w:val="00C22A30"/>
    <w:rsid w:val="00C236CB"/>
    <w:rsid w:val="00C25311"/>
    <w:rsid w:val="00C61651"/>
    <w:rsid w:val="00C709F7"/>
    <w:rsid w:val="00CB6E0D"/>
    <w:rsid w:val="00CC6A38"/>
    <w:rsid w:val="00CC7146"/>
    <w:rsid w:val="00CD0276"/>
    <w:rsid w:val="00CE08E3"/>
    <w:rsid w:val="00CF786D"/>
    <w:rsid w:val="00D018E0"/>
    <w:rsid w:val="00D018ED"/>
    <w:rsid w:val="00D17410"/>
    <w:rsid w:val="00D27973"/>
    <w:rsid w:val="00D5085B"/>
    <w:rsid w:val="00D5415A"/>
    <w:rsid w:val="00D641B7"/>
    <w:rsid w:val="00D659D5"/>
    <w:rsid w:val="00D66E86"/>
    <w:rsid w:val="00D6759D"/>
    <w:rsid w:val="00D92BA3"/>
    <w:rsid w:val="00D95A5A"/>
    <w:rsid w:val="00D9799F"/>
    <w:rsid w:val="00DA30F4"/>
    <w:rsid w:val="00DB3480"/>
    <w:rsid w:val="00DB4617"/>
    <w:rsid w:val="00DB5FE9"/>
    <w:rsid w:val="00DB75FF"/>
    <w:rsid w:val="00DC11A5"/>
    <w:rsid w:val="00DC625D"/>
    <w:rsid w:val="00DD31CC"/>
    <w:rsid w:val="00DD3687"/>
    <w:rsid w:val="00DD6F8C"/>
    <w:rsid w:val="00DF292B"/>
    <w:rsid w:val="00E01701"/>
    <w:rsid w:val="00E102CD"/>
    <w:rsid w:val="00E1311A"/>
    <w:rsid w:val="00E14DF2"/>
    <w:rsid w:val="00E2314B"/>
    <w:rsid w:val="00E27378"/>
    <w:rsid w:val="00E47B2F"/>
    <w:rsid w:val="00E56B0F"/>
    <w:rsid w:val="00E6048C"/>
    <w:rsid w:val="00E642C7"/>
    <w:rsid w:val="00E813E6"/>
    <w:rsid w:val="00E85362"/>
    <w:rsid w:val="00EA4DBE"/>
    <w:rsid w:val="00EB2770"/>
    <w:rsid w:val="00EB2C15"/>
    <w:rsid w:val="00EB3094"/>
    <w:rsid w:val="00EB3A8E"/>
    <w:rsid w:val="00EB42CE"/>
    <w:rsid w:val="00EB7F03"/>
    <w:rsid w:val="00EC1844"/>
    <w:rsid w:val="00EC51CE"/>
    <w:rsid w:val="00EC61F9"/>
    <w:rsid w:val="00EC722C"/>
    <w:rsid w:val="00ED1FA3"/>
    <w:rsid w:val="00ED5D8C"/>
    <w:rsid w:val="00EE6A53"/>
    <w:rsid w:val="00EE7ECF"/>
    <w:rsid w:val="00EF5A66"/>
    <w:rsid w:val="00EF62D0"/>
    <w:rsid w:val="00EF68BA"/>
    <w:rsid w:val="00EF79FC"/>
    <w:rsid w:val="00F17DE2"/>
    <w:rsid w:val="00F21C3C"/>
    <w:rsid w:val="00F21D0A"/>
    <w:rsid w:val="00F2275B"/>
    <w:rsid w:val="00F313D0"/>
    <w:rsid w:val="00F322AE"/>
    <w:rsid w:val="00F3344D"/>
    <w:rsid w:val="00F33B1F"/>
    <w:rsid w:val="00F3654B"/>
    <w:rsid w:val="00F43A08"/>
    <w:rsid w:val="00F51634"/>
    <w:rsid w:val="00F81877"/>
    <w:rsid w:val="00F94A1D"/>
    <w:rsid w:val="00F94CEB"/>
    <w:rsid w:val="00F973FE"/>
    <w:rsid w:val="00FA3557"/>
    <w:rsid w:val="00FA44D1"/>
    <w:rsid w:val="00FB328C"/>
    <w:rsid w:val="00FC090B"/>
    <w:rsid w:val="00FD07CF"/>
    <w:rsid w:val="00FD0C02"/>
    <w:rsid w:val="00FD1558"/>
    <w:rsid w:val="00FD29E5"/>
    <w:rsid w:val="00FD42B0"/>
    <w:rsid w:val="00FE3D99"/>
    <w:rsid w:val="00FE4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B23000"/>
  <w15:docId w15:val="{EDD97200-ADE9-4FE9-B379-36F12B1AE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6B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F292B"/>
    <w:pPr>
      <w:tabs>
        <w:tab w:val="center" w:pos="4320"/>
        <w:tab w:val="right" w:pos="8640"/>
      </w:tabs>
    </w:pPr>
  </w:style>
  <w:style w:type="paragraph" w:styleId="Footer">
    <w:name w:val="footer"/>
    <w:basedOn w:val="Normal"/>
    <w:rsid w:val="00DF292B"/>
    <w:pPr>
      <w:tabs>
        <w:tab w:val="center" w:pos="4320"/>
        <w:tab w:val="right" w:pos="8640"/>
      </w:tabs>
    </w:pPr>
  </w:style>
  <w:style w:type="character" w:styleId="PageNumber">
    <w:name w:val="page number"/>
    <w:basedOn w:val="DefaultParagraphFont"/>
    <w:rsid w:val="00DF292B"/>
  </w:style>
  <w:style w:type="character" w:customStyle="1" w:styleId="HeaderChar">
    <w:name w:val="Header Char"/>
    <w:basedOn w:val="DefaultParagraphFont"/>
    <w:link w:val="Header"/>
    <w:uiPriority w:val="99"/>
    <w:rsid w:val="0005535B"/>
    <w:rPr>
      <w:sz w:val="24"/>
      <w:szCs w:val="24"/>
    </w:rPr>
  </w:style>
  <w:style w:type="paragraph" w:styleId="BalloonText">
    <w:name w:val="Balloon Text"/>
    <w:basedOn w:val="Normal"/>
    <w:link w:val="BalloonTextChar"/>
    <w:uiPriority w:val="99"/>
    <w:semiHidden/>
    <w:unhideWhenUsed/>
    <w:rsid w:val="0005535B"/>
    <w:rPr>
      <w:rFonts w:ascii="Tahoma" w:hAnsi="Tahoma" w:cs="Tahoma"/>
      <w:sz w:val="16"/>
      <w:szCs w:val="16"/>
    </w:rPr>
  </w:style>
  <w:style w:type="character" w:customStyle="1" w:styleId="BalloonTextChar">
    <w:name w:val="Balloon Text Char"/>
    <w:basedOn w:val="DefaultParagraphFont"/>
    <w:link w:val="BalloonText"/>
    <w:uiPriority w:val="99"/>
    <w:semiHidden/>
    <w:rsid w:val="0005535B"/>
    <w:rPr>
      <w:rFonts w:ascii="Tahoma" w:hAnsi="Tahoma" w:cs="Tahoma"/>
      <w:sz w:val="16"/>
      <w:szCs w:val="16"/>
    </w:rPr>
  </w:style>
  <w:style w:type="paragraph" w:styleId="ListParagraph">
    <w:name w:val="List Paragraph"/>
    <w:basedOn w:val="Normal"/>
    <w:uiPriority w:val="34"/>
    <w:qFormat/>
    <w:rsid w:val="00C03625"/>
    <w:pPr>
      <w:ind w:left="720"/>
      <w:contextualSpacing/>
    </w:pPr>
  </w:style>
  <w:style w:type="paragraph" w:customStyle="1" w:styleId="Default">
    <w:name w:val="Default"/>
    <w:rsid w:val="00B77B3B"/>
    <w:pPr>
      <w:autoSpaceDE w:val="0"/>
      <w:autoSpaceDN w:val="0"/>
      <w:adjustRightInd w:val="0"/>
    </w:pPr>
    <w:rPr>
      <w:rFonts w:ascii="Tahoma" w:hAnsi="Tahoma" w:cs="Tahoma"/>
      <w:color w:val="000000"/>
      <w:sz w:val="24"/>
      <w:szCs w:val="24"/>
    </w:rPr>
  </w:style>
  <w:style w:type="character" w:styleId="Hyperlink">
    <w:name w:val="Hyperlink"/>
    <w:basedOn w:val="DefaultParagraphFont"/>
    <w:uiPriority w:val="99"/>
    <w:unhideWhenUsed/>
    <w:rsid w:val="000832DE"/>
    <w:rPr>
      <w:color w:val="0000FF" w:themeColor="hyperlink"/>
      <w:u w:val="single"/>
    </w:rPr>
  </w:style>
  <w:style w:type="paragraph" w:styleId="NormalWeb">
    <w:name w:val="Normal (Web)"/>
    <w:basedOn w:val="Normal"/>
    <w:uiPriority w:val="99"/>
    <w:semiHidden/>
    <w:unhideWhenUsed/>
    <w:rsid w:val="00395C7C"/>
    <w:pPr>
      <w:spacing w:before="100" w:beforeAutospacing="1" w:after="100" w:afterAutospacing="1"/>
    </w:pPr>
  </w:style>
  <w:style w:type="table" w:styleId="TableGrid">
    <w:name w:val="Table Grid"/>
    <w:basedOn w:val="TableNormal"/>
    <w:uiPriority w:val="59"/>
    <w:rsid w:val="004B04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725870">
      <w:bodyDiv w:val="1"/>
      <w:marLeft w:val="0"/>
      <w:marRight w:val="0"/>
      <w:marTop w:val="0"/>
      <w:marBottom w:val="0"/>
      <w:divBdr>
        <w:top w:val="none" w:sz="0" w:space="0" w:color="auto"/>
        <w:left w:val="none" w:sz="0" w:space="0" w:color="auto"/>
        <w:bottom w:val="none" w:sz="0" w:space="0" w:color="auto"/>
        <w:right w:val="none" w:sz="0" w:space="0" w:color="auto"/>
      </w:divBdr>
    </w:div>
    <w:div w:id="772019477">
      <w:bodyDiv w:val="1"/>
      <w:marLeft w:val="0"/>
      <w:marRight w:val="0"/>
      <w:marTop w:val="0"/>
      <w:marBottom w:val="0"/>
      <w:divBdr>
        <w:top w:val="none" w:sz="0" w:space="0" w:color="auto"/>
        <w:left w:val="none" w:sz="0" w:space="0" w:color="auto"/>
        <w:bottom w:val="none" w:sz="0" w:space="0" w:color="auto"/>
        <w:right w:val="none" w:sz="0" w:space="0" w:color="auto"/>
      </w:divBdr>
    </w:div>
    <w:div w:id="929966187">
      <w:bodyDiv w:val="1"/>
      <w:marLeft w:val="0"/>
      <w:marRight w:val="0"/>
      <w:marTop w:val="0"/>
      <w:marBottom w:val="0"/>
      <w:divBdr>
        <w:top w:val="none" w:sz="0" w:space="0" w:color="auto"/>
        <w:left w:val="none" w:sz="0" w:space="0" w:color="auto"/>
        <w:bottom w:val="none" w:sz="0" w:space="0" w:color="auto"/>
        <w:right w:val="none" w:sz="0" w:space="0" w:color="auto"/>
      </w:divBdr>
    </w:div>
    <w:div w:id="1034235469">
      <w:bodyDiv w:val="1"/>
      <w:marLeft w:val="0"/>
      <w:marRight w:val="0"/>
      <w:marTop w:val="0"/>
      <w:marBottom w:val="0"/>
      <w:divBdr>
        <w:top w:val="none" w:sz="0" w:space="0" w:color="auto"/>
        <w:left w:val="none" w:sz="0" w:space="0" w:color="auto"/>
        <w:bottom w:val="none" w:sz="0" w:space="0" w:color="auto"/>
        <w:right w:val="none" w:sz="0" w:space="0" w:color="auto"/>
      </w:divBdr>
    </w:div>
    <w:div w:id="1614094663">
      <w:bodyDiv w:val="1"/>
      <w:marLeft w:val="0"/>
      <w:marRight w:val="0"/>
      <w:marTop w:val="0"/>
      <w:marBottom w:val="0"/>
      <w:divBdr>
        <w:top w:val="none" w:sz="0" w:space="0" w:color="auto"/>
        <w:left w:val="none" w:sz="0" w:space="0" w:color="auto"/>
        <w:bottom w:val="none" w:sz="0" w:space="0" w:color="auto"/>
        <w:right w:val="none" w:sz="0" w:space="0" w:color="auto"/>
      </w:divBdr>
    </w:div>
    <w:div w:id="1774981247">
      <w:bodyDiv w:val="1"/>
      <w:marLeft w:val="0"/>
      <w:marRight w:val="0"/>
      <w:marTop w:val="0"/>
      <w:marBottom w:val="0"/>
      <w:divBdr>
        <w:top w:val="none" w:sz="0" w:space="0" w:color="auto"/>
        <w:left w:val="none" w:sz="0" w:space="0" w:color="auto"/>
        <w:bottom w:val="none" w:sz="0" w:space="0" w:color="auto"/>
        <w:right w:val="none" w:sz="0" w:space="0" w:color="auto"/>
      </w:divBdr>
    </w:div>
    <w:div w:id="213621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World Literature to 1660 – Summer I 2005</vt:lpstr>
    </vt:vector>
  </TitlesOfParts>
  <Company>Hewlett-Packard Company</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Literature to 1660 – Summer I 2005</dc:title>
  <dc:creator>Diana Dominguez</dc:creator>
  <cp:lastModifiedBy>Perez, Gianni</cp:lastModifiedBy>
  <cp:revision>2</cp:revision>
  <cp:lastPrinted>2018-08-24T05:16:00Z</cp:lastPrinted>
  <dcterms:created xsi:type="dcterms:W3CDTF">2021-04-13T19:56:00Z</dcterms:created>
  <dcterms:modified xsi:type="dcterms:W3CDTF">2021-04-13T19:56:00Z</dcterms:modified>
</cp:coreProperties>
</file>